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w:t>
      </w:r>
      <w:proofErr w:type="spellStart"/>
      <w:r>
        <w:t>our selves</w:t>
      </w:r>
      <w:proofErr w:type="spellEnd"/>
      <w:r>
        <w:t xml:space="preserve"> to fetching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7D6971"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dat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85025C" w:rsidP="006147FE">
      <w:bookmarkStart w:id="0" w:name="_GoBack"/>
      <w:bookmarkEnd w:id="0"/>
    </w:p>
    <w:p w:rsidR="006147FE" w:rsidRPr="006147FE" w:rsidRDefault="006147FE" w:rsidP="006147FE">
      <w:r>
        <w:t xml:space="preserve"> </w:t>
      </w:r>
    </w:p>
    <w:sectPr w:rsidR="006147FE" w:rsidRPr="006147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rQUA4b/ANywAAAA="/>
  </w:docVars>
  <w:rsids>
    <w:rsidRoot w:val="006A1438"/>
    <w:rsid w:val="00007061"/>
    <w:rsid w:val="00010FCC"/>
    <w:rsid w:val="000441AF"/>
    <w:rsid w:val="00053DE9"/>
    <w:rsid w:val="00086718"/>
    <w:rsid w:val="00106C68"/>
    <w:rsid w:val="001107E2"/>
    <w:rsid w:val="001B5971"/>
    <w:rsid w:val="001D539C"/>
    <w:rsid w:val="001F3A13"/>
    <w:rsid w:val="00220884"/>
    <w:rsid w:val="002525E5"/>
    <w:rsid w:val="002D5244"/>
    <w:rsid w:val="002E6FF2"/>
    <w:rsid w:val="00316AA6"/>
    <w:rsid w:val="00330E79"/>
    <w:rsid w:val="003B5A40"/>
    <w:rsid w:val="003C4040"/>
    <w:rsid w:val="003F769C"/>
    <w:rsid w:val="00433F68"/>
    <w:rsid w:val="00445420"/>
    <w:rsid w:val="00461D23"/>
    <w:rsid w:val="00486B71"/>
    <w:rsid w:val="00522DD3"/>
    <w:rsid w:val="00561544"/>
    <w:rsid w:val="005639EF"/>
    <w:rsid w:val="005942C0"/>
    <w:rsid w:val="006147FE"/>
    <w:rsid w:val="0062282D"/>
    <w:rsid w:val="00627979"/>
    <w:rsid w:val="00685BCC"/>
    <w:rsid w:val="006A1438"/>
    <w:rsid w:val="006B7260"/>
    <w:rsid w:val="006D4006"/>
    <w:rsid w:val="00792978"/>
    <w:rsid w:val="007D6971"/>
    <w:rsid w:val="0085025C"/>
    <w:rsid w:val="00957B3F"/>
    <w:rsid w:val="00962932"/>
    <w:rsid w:val="009D1766"/>
    <w:rsid w:val="009D5EFE"/>
    <w:rsid w:val="00A318C4"/>
    <w:rsid w:val="00A34774"/>
    <w:rsid w:val="00A51FA5"/>
    <w:rsid w:val="00B26951"/>
    <w:rsid w:val="00B76850"/>
    <w:rsid w:val="00B852FA"/>
    <w:rsid w:val="00BC008C"/>
    <w:rsid w:val="00C370D8"/>
    <w:rsid w:val="00C460D8"/>
    <w:rsid w:val="00C66026"/>
    <w:rsid w:val="00C901DD"/>
    <w:rsid w:val="00CC2EA2"/>
    <w:rsid w:val="00CE0888"/>
    <w:rsid w:val="00D54E6A"/>
    <w:rsid w:val="00D80AE2"/>
    <w:rsid w:val="00DA76B2"/>
    <w:rsid w:val="00DC19A0"/>
    <w:rsid w:val="00E77060"/>
    <w:rsid w:val="00F63B28"/>
    <w:rsid w:val="00F92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 Type="http://schemas.openxmlformats.org/officeDocument/2006/relationships/settings" Target="settings.xml"/><Relationship Id="rId21" Type="http://schemas.openxmlformats.org/officeDocument/2006/relationships/image" Target="media/image14.gif"/><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0</TotalTime>
  <Pages>27</Pages>
  <Words>4525</Words>
  <Characters>2579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6</cp:revision>
  <dcterms:created xsi:type="dcterms:W3CDTF">2018-08-23T18:15:00Z</dcterms:created>
  <dcterms:modified xsi:type="dcterms:W3CDTF">2018-08-26T18:43:00Z</dcterms:modified>
</cp:coreProperties>
</file>